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24C398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A20111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Ữ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17F41D38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17</w:t>
            </w:r>
          </w:p>
          <w:p w14:paraId="527F0D01" w14:textId="6D124A81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927BAC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 </w:t>
            </w:r>
            <w:r w:rsidR="00205F26">
              <w:rPr>
                <w:rFonts w:eastAsia="MS Mincho"/>
                <w:b/>
                <w:bCs/>
                <w:sz w:val="26"/>
                <w:szCs w:val="26"/>
                <w:lang w:val="nb-NO"/>
              </w:rPr>
              <w:t>01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</w:t>
            </w:r>
            <w:r w:rsidR="004543F5">
              <w:rPr>
                <w:rFonts w:eastAsia="MS Mincho"/>
                <w:b/>
                <w:bCs/>
                <w:sz w:val="26"/>
                <w:szCs w:val="26"/>
                <w:lang w:val="nb-NO"/>
              </w:rPr>
              <w:t>3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4C5376" w14:textId="3D2AC510" w:rsidR="004543F5" w:rsidRDefault="004543F5" w:rsidP="004543F5">
      <w:pPr>
        <w:jc w:val="center"/>
        <w:rPr>
          <w:b/>
          <w:lang w:val="nb-NO"/>
        </w:rPr>
      </w:pPr>
      <w:r>
        <w:rPr>
          <w:b/>
          <w:u w:val="single"/>
          <w:lang w:val="nb-NO"/>
        </w:rPr>
        <w:t>ĐỀ</w:t>
      </w:r>
      <w:r w:rsidR="00E14CDD" w:rsidRPr="00E14CDD">
        <w:rPr>
          <w:b/>
          <w:u w:val="single"/>
          <w:lang w:val="nb-NO"/>
        </w:rPr>
        <w:t>:</w:t>
      </w:r>
    </w:p>
    <w:p w14:paraId="5AF1765B" w14:textId="640977F8" w:rsidR="00E97622" w:rsidRPr="00A534EB" w:rsidRDefault="00E97622" w:rsidP="004543F5">
      <w:pPr>
        <w:ind w:firstLine="720"/>
        <w:rPr>
          <w:i/>
          <w:lang w:val="nb-NO"/>
        </w:rPr>
      </w:pPr>
      <w:r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Pr="00E97622">
        <w:rPr>
          <w:sz w:val="26"/>
          <w:szCs w:val="26"/>
          <w:lang w:val="nb-NO"/>
        </w:rPr>
        <w:t xml:space="preserve">ưu tất cả các tập tin </w:t>
      </w:r>
      <w:r>
        <w:rPr>
          <w:sz w:val="26"/>
          <w:szCs w:val="26"/>
          <w:lang w:val="nb-NO"/>
        </w:rPr>
        <w:t>đúng yêu cầu</w:t>
      </w:r>
      <w:r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72AA7E65" w:rsidR="00E97622" w:rsidRPr="00E97622" w:rsidRDefault="00205F26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noProof/>
        </w:rPr>
        <w:drawing>
          <wp:inline distT="0" distB="0" distL="0" distR="0" wp14:anchorId="11BFDA49" wp14:editId="3243A8A0">
            <wp:extent cx="5762602" cy="4580627"/>
            <wp:effectExtent l="0" t="0" r="0" b="0"/>
            <wp:docPr id="1" name="Picture 1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4792" cy="4590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F99DD" w14:textId="012A56B5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294E7141" w14:textId="2F8F6AE2" w:rsidR="00E97622" w:rsidRPr="004543F5" w:rsidRDefault="004543F5" w:rsidP="00FC1D33">
      <w:pPr>
        <w:contextualSpacing/>
        <w:rPr>
          <w:iCs/>
          <w:sz w:val="26"/>
          <w:szCs w:val="26"/>
        </w:rPr>
      </w:pPr>
      <w:r w:rsidRPr="004543F5">
        <w:rPr>
          <w:iCs/>
          <w:sz w:val="26"/>
          <w:szCs w:val="26"/>
        </w:rPr>
        <w:t xml:space="preserve">Câu 1: </w:t>
      </w:r>
      <w:r w:rsidR="00FC1D33" w:rsidRPr="00FC1D33">
        <w:rPr>
          <w:i/>
          <w:sz w:val="26"/>
          <w:szCs w:val="26"/>
        </w:rPr>
        <w:t>(9 điểm)</w:t>
      </w:r>
      <w:r w:rsidR="00E97622" w:rsidRPr="004543F5">
        <w:rPr>
          <w:iCs/>
          <w:sz w:val="26"/>
          <w:szCs w:val="26"/>
        </w:rPr>
        <w:t>Thiết kế Layout cho trang home.html bằng HTML5 và CSS:</w:t>
      </w:r>
    </w:p>
    <w:p w14:paraId="415B8668" w14:textId="428991A5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width=960px;</w:t>
      </w:r>
    </w:p>
    <w:p w14:paraId="6F401BAB" w14:textId="1538E825" w:rsidR="00E97622" w:rsidRDefault="00E97622" w:rsidP="00E97622">
      <w:pPr>
        <w:ind w:left="720"/>
        <w:contextualSpacing/>
        <w:rPr>
          <w:i/>
          <w:sz w:val="26"/>
          <w:szCs w:val="26"/>
        </w:rPr>
      </w:pPr>
    </w:p>
    <w:p w14:paraId="432E97DA" w14:textId="77777777" w:rsidR="00A20111" w:rsidRPr="00E97622" w:rsidRDefault="00A20111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30"/>
        <w:gridCol w:w="176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5E95EBB" w:rsidR="00E97622" w:rsidRPr="00E97622" w:rsidRDefault="00B452E9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>
              <w:rPr>
                <w:i/>
              </w:rPr>
              <w:lastRenderedPageBreak/>
              <w:t>Menu</w:t>
            </w:r>
            <w:r w:rsidR="004543F5" w:rsidRPr="00E97622">
              <w:rPr>
                <w:i/>
              </w:rPr>
              <w:t xml:space="preserve"> ( width:100%)</w:t>
            </w:r>
          </w:p>
        </w:tc>
      </w:tr>
      <w:tr w:rsidR="00E97622" w:rsidRPr="00E97622" w14:paraId="58253615" w14:textId="77777777" w:rsidTr="00205F26">
        <w:trPr>
          <w:trHeight w:val="1667"/>
        </w:trPr>
        <w:tc>
          <w:tcPr>
            <w:tcW w:w="433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65086BAB" w:rsidR="00E97622" w:rsidRPr="00E97622" w:rsidRDefault="00205F26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>
              <w:rPr>
                <w:i/>
              </w:rPr>
              <w:t>Section</w:t>
            </w:r>
            <w:r w:rsidR="00E97622" w:rsidRPr="00E97622">
              <w:rPr>
                <w:i/>
              </w:rPr>
              <w:t xml:space="preserve"> </w:t>
            </w:r>
            <w:r w:rsidR="00E97622" w:rsidRPr="00E97622">
              <w:rPr>
                <w:i/>
                <w:szCs w:val="32"/>
                <w:lang w:val="nb-NO"/>
              </w:rPr>
              <w:t>(width:</w:t>
            </w:r>
            <w:r w:rsidR="00DF602D">
              <w:rPr>
                <w:i/>
                <w:szCs w:val="32"/>
                <w:lang w:val="nb-NO"/>
              </w:rPr>
              <w:t>5</w:t>
            </w:r>
            <w:r w:rsidR="00E97622" w:rsidRPr="00E97622">
              <w:rPr>
                <w:i/>
                <w:szCs w:val="32"/>
                <w:lang w:val="nb-NO"/>
              </w:rPr>
              <w:t>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1765" w:type="dxa"/>
            <w:shd w:val="clear" w:color="auto" w:fill="auto"/>
            <w:vAlign w:val="center"/>
          </w:tcPr>
          <w:p w14:paraId="1E3E53E5" w14:textId="01686C7F" w:rsidR="00E97622" w:rsidRPr="00E97622" w:rsidRDefault="00205F26" w:rsidP="00E97622">
            <w:pPr>
              <w:spacing w:line="288" w:lineRule="exact"/>
              <w:jc w:val="center"/>
              <w:rPr>
                <w:i/>
              </w:rPr>
            </w:pPr>
            <w:r>
              <w:rPr>
                <w:i/>
              </w:rPr>
              <w:t>Aside</w:t>
            </w:r>
            <w:r w:rsidR="00392FA8">
              <w:rPr>
                <w:i/>
              </w:rPr>
              <w:t xml:space="preserve"> </w:t>
            </w:r>
            <w:r w:rsidR="00E97622" w:rsidRPr="00E97622">
              <w:rPr>
                <w:i/>
              </w:rPr>
              <w:t>(width:</w:t>
            </w:r>
            <w:r w:rsidR="00DF602D">
              <w:rPr>
                <w:i/>
              </w:rPr>
              <w:t>5</w:t>
            </w:r>
            <w:r w:rsidR="00E97622" w:rsidRPr="00E97622">
              <w:rPr>
                <w:i/>
              </w:rPr>
              <w:t>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8167A79" w:rsidR="00E97622" w:rsidRPr="00BD2821" w:rsidRDefault="00BD2821" w:rsidP="00BD2821">
      <w:pPr>
        <w:pStyle w:val="ListParagraph"/>
        <w:numPr>
          <w:ilvl w:val="0"/>
          <w:numId w:val="22"/>
        </w:numPr>
        <w:spacing w:after="200"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(2 điểm) </w:t>
      </w:r>
      <w:r w:rsidR="00E97622" w:rsidRPr="00BD2821">
        <w:rPr>
          <w:i/>
          <w:sz w:val="26"/>
          <w:szCs w:val="26"/>
        </w:rPr>
        <w:t xml:space="preserve">Layout cho trang bằng HTML5 và CSS: </w:t>
      </w:r>
    </w:p>
    <w:p w14:paraId="2C974A4F" w14:textId="795E45DD" w:rsidR="00E97622" w:rsidRPr="00E97622" w:rsidRDefault="00BD2821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(2.5 điểm) </w:t>
      </w:r>
      <w:r w:rsidR="00E97622" w:rsidRPr="00E97622">
        <w:rPr>
          <w:i/>
          <w:sz w:val="26"/>
          <w:szCs w:val="26"/>
        </w:rPr>
        <w:t xml:space="preserve">Phần &lt;nav&gt; </w:t>
      </w:r>
    </w:p>
    <w:p w14:paraId="430A917D" w14:textId="3FB33756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4BAB1AD3" w14:textId="17AF1F5A" w:rsidR="00BD2821" w:rsidRPr="00FC1D33" w:rsidRDefault="00F16AA7" w:rsidP="00FC1D33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2BB94A51" wp14:editId="0E29C79E">
            <wp:simplePos x="0" y="0"/>
            <wp:positionH relativeFrom="page">
              <wp:posOffset>1233170</wp:posOffset>
            </wp:positionH>
            <wp:positionV relativeFrom="paragraph">
              <wp:posOffset>421640</wp:posOffset>
            </wp:positionV>
            <wp:extent cx="5529580" cy="295275"/>
            <wp:effectExtent l="0" t="0" r="0" b="952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9580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E97622" w:rsidRPr="00E97622">
        <w:rPr>
          <w:i/>
          <w:sz w:val="26"/>
          <w:szCs w:val="26"/>
        </w:rPr>
        <w:t>Định dạng các trạng thái của liên kết tương ứng</w:t>
      </w:r>
      <w:r>
        <w:rPr>
          <w:i/>
          <w:sz w:val="26"/>
          <w:szCs w:val="26"/>
        </w:rPr>
        <w:t xml:space="preserve"> có hover backgound đổi màu có cấu trúc như hình</w:t>
      </w:r>
      <w:r w:rsidR="00E97622" w:rsidRPr="00E97622">
        <w:rPr>
          <w:i/>
          <w:sz w:val="26"/>
          <w:szCs w:val="26"/>
        </w:rPr>
        <w:t xml:space="preserve">. </w:t>
      </w:r>
      <w:bookmarkStart w:id="1" w:name="_Hlk3985954"/>
    </w:p>
    <w:p w14:paraId="4B612BA2" w14:textId="77777777" w:rsidR="00FC1D33" w:rsidRPr="00E97622" w:rsidRDefault="00FC1D33" w:rsidP="00FC1D33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 xml:space="preserve">(3 điểm) </w:t>
      </w:r>
      <w:r w:rsidRPr="00E97622">
        <w:rPr>
          <w:i/>
          <w:sz w:val="26"/>
          <w:szCs w:val="26"/>
        </w:rPr>
        <w:t>Trong phần</w:t>
      </w:r>
      <w:r>
        <w:rPr>
          <w:i/>
          <w:sz w:val="26"/>
          <w:szCs w:val="26"/>
        </w:rPr>
        <w:t xml:space="preserve"> content</w:t>
      </w:r>
      <w:r w:rsidRPr="00E97622">
        <w:rPr>
          <w:i/>
          <w:sz w:val="26"/>
          <w:szCs w:val="26"/>
        </w:rPr>
        <w:t>:</w:t>
      </w:r>
    </w:p>
    <w:p w14:paraId="69D3D545" w14:textId="77777777" w:rsidR="00FC1D33" w:rsidRPr="00E97622" w:rsidRDefault="00FC1D33" w:rsidP="00FC1D33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F16AA7">
        <w:rPr>
          <w:i/>
          <w:sz w:val="26"/>
          <w:szCs w:val="26"/>
        </w:rPr>
        <w:t xml:space="preserve"> </w:t>
      </w:r>
      <w:r>
        <w:rPr>
          <w:i/>
          <w:sz w:val="26"/>
          <w:szCs w:val="26"/>
        </w:rPr>
        <w:t>Aside</w:t>
      </w:r>
      <w:r w:rsidRPr="00E97622">
        <w:rPr>
          <w:i/>
          <w:sz w:val="26"/>
          <w:szCs w:val="26"/>
        </w:rPr>
        <w:t>: width</w:t>
      </w:r>
      <w:r>
        <w:rPr>
          <w:i/>
          <w:sz w:val="26"/>
          <w:szCs w:val="26"/>
        </w:rPr>
        <w:t>: 35</w:t>
      </w:r>
      <w:r w:rsidRPr="00E97622">
        <w:rPr>
          <w:i/>
          <w:sz w:val="26"/>
          <w:szCs w:val="26"/>
        </w:rPr>
        <w:t>%</w:t>
      </w:r>
      <w:r>
        <w:rPr>
          <w:i/>
          <w:sz w:val="26"/>
          <w:szCs w:val="26"/>
        </w:rPr>
        <w:t>, đ</w:t>
      </w:r>
      <w:r w:rsidRPr="00E97622">
        <w:rPr>
          <w:i/>
          <w:sz w:val="26"/>
          <w:szCs w:val="26"/>
        </w:rPr>
        <w:t>ịnh dạng trên form theo mẫu</w:t>
      </w:r>
    </w:p>
    <w:p w14:paraId="7EA995B9" w14:textId="77777777" w:rsidR="00FC1D33" w:rsidRPr="00BD2821" w:rsidRDefault="00FC1D33" w:rsidP="00FC1D33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i/>
          <w:sz w:val="26"/>
          <w:szCs w:val="26"/>
        </w:rPr>
        <w:t>Section</w:t>
      </w:r>
      <w:r w:rsidRPr="00E97622">
        <w:rPr>
          <w:i/>
          <w:sz w:val="26"/>
          <w:szCs w:val="26"/>
        </w:rPr>
        <w:t xml:space="preserve"> width: </w:t>
      </w:r>
      <w:r>
        <w:rPr>
          <w:i/>
          <w:sz w:val="26"/>
          <w:szCs w:val="26"/>
        </w:rPr>
        <w:t>65</w:t>
      </w:r>
      <w:r w:rsidRPr="00E97622">
        <w:rPr>
          <w:i/>
          <w:sz w:val="26"/>
          <w:szCs w:val="26"/>
        </w:rPr>
        <w:t>%</w:t>
      </w:r>
      <w:r>
        <w:rPr>
          <w:i/>
          <w:sz w:val="26"/>
          <w:szCs w:val="26"/>
        </w:rPr>
        <w:t>, định dạng theo mẫu trên hình</w:t>
      </w:r>
    </w:p>
    <w:p w14:paraId="47C428E1" w14:textId="6A6B3329" w:rsidR="00FC1D33" w:rsidRPr="00FC1D33" w:rsidRDefault="00FC1D33" w:rsidP="00FC1D33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5FF74E25" w14:textId="53E5FE58" w:rsidR="00E97622" w:rsidRDefault="00FC1D33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1FE3B84" wp14:editId="58CD7F30">
            <wp:simplePos x="0" y="0"/>
            <wp:positionH relativeFrom="margin">
              <wp:posOffset>324425</wp:posOffset>
            </wp:positionH>
            <wp:positionV relativeFrom="paragraph">
              <wp:posOffset>335351</wp:posOffset>
            </wp:positionV>
            <wp:extent cx="5450840" cy="1200150"/>
            <wp:effectExtent l="0" t="0" r="0" b="0"/>
            <wp:wrapTopAndBottom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0840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i/>
          <w:sz w:val="26"/>
          <w:szCs w:val="26"/>
        </w:rPr>
        <w:t xml:space="preserve">(1.5 điểm) </w:t>
      </w:r>
      <w:r w:rsidR="00E97622" w:rsidRPr="00E97622">
        <w:rPr>
          <w:i/>
          <w:sz w:val="26"/>
          <w:szCs w:val="26"/>
        </w:rPr>
        <w:t xml:space="preserve">Phần &lt;footer&gt; </w:t>
      </w:r>
      <w:r w:rsidR="00A20111">
        <w:rPr>
          <w:i/>
          <w:sz w:val="26"/>
          <w:szCs w:val="26"/>
        </w:rPr>
        <w:t>định dạng</w:t>
      </w:r>
      <w:r w:rsidR="00F16AA7">
        <w:rPr>
          <w:i/>
          <w:sz w:val="26"/>
          <w:szCs w:val="26"/>
        </w:rPr>
        <w:t xml:space="preserve"> </w:t>
      </w:r>
      <w:r w:rsidR="00E97622" w:rsidRPr="00E97622">
        <w:rPr>
          <w:i/>
          <w:sz w:val="26"/>
          <w:szCs w:val="26"/>
        </w:rPr>
        <w:t>như hình.</w:t>
      </w:r>
    </w:p>
    <w:p w14:paraId="754C7621" w14:textId="163D9767" w:rsidR="00B611EC" w:rsidRPr="00E97622" w:rsidRDefault="00B611EC" w:rsidP="00F16AA7">
      <w:pPr>
        <w:spacing w:after="200"/>
        <w:ind w:left="720"/>
        <w:contextualSpacing/>
        <w:rPr>
          <w:i/>
          <w:sz w:val="26"/>
          <w:szCs w:val="26"/>
        </w:rPr>
      </w:pPr>
    </w:p>
    <w:bookmarkEnd w:id="1"/>
    <w:p w14:paraId="787348BF" w14:textId="4ED6246E" w:rsidR="00E97622" w:rsidRPr="00DF602D" w:rsidRDefault="00DF602D" w:rsidP="00FC1D33">
      <w:pPr>
        <w:spacing w:after="200"/>
        <w:contextualSpacing/>
        <w:rPr>
          <w:iCs/>
          <w:sz w:val="22"/>
          <w:szCs w:val="22"/>
        </w:rPr>
      </w:pPr>
      <w:r w:rsidRPr="00DF602D">
        <w:rPr>
          <w:iCs/>
          <w:sz w:val="26"/>
          <w:szCs w:val="26"/>
        </w:rPr>
        <w:t>Câu 2</w:t>
      </w:r>
      <w:r w:rsidRPr="00FC1D33">
        <w:rPr>
          <w:i/>
          <w:sz w:val="26"/>
          <w:szCs w:val="26"/>
        </w:rPr>
        <w:t>:</w:t>
      </w:r>
      <w:r w:rsidR="00FC1D33" w:rsidRPr="00FC1D33">
        <w:rPr>
          <w:i/>
          <w:sz w:val="26"/>
          <w:szCs w:val="26"/>
        </w:rPr>
        <w:t xml:space="preserve"> </w:t>
      </w:r>
      <w:r w:rsidR="00FC1D33" w:rsidRPr="00FC1D33">
        <w:rPr>
          <w:i/>
          <w:sz w:val="26"/>
          <w:szCs w:val="26"/>
        </w:rPr>
        <w:t>(1 điểm)</w:t>
      </w:r>
      <w:r w:rsidRPr="00DF602D">
        <w:rPr>
          <w:iCs/>
          <w:sz w:val="26"/>
          <w:szCs w:val="26"/>
        </w:rPr>
        <w:t xml:space="preserve"> </w:t>
      </w:r>
      <w:r w:rsidR="00E97622" w:rsidRPr="00DF602D">
        <w:rPr>
          <w:iCs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F40484">
      <w:pPr>
        <w:pStyle w:val="Noidung"/>
        <w:rPr>
          <w:i/>
        </w:rPr>
      </w:pPr>
      <w:r w:rsidRPr="00361BF2">
        <w:t>Yêu cầu chung:</w:t>
      </w:r>
      <w:r w:rsidR="007F73EB">
        <w:t xml:space="preserve"> </w:t>
      </w:r>
      <w:r w:rsidRPr="00B01D2E">
        <w:t>Toàn bộ bài thi lưu tại</w:t>
      </w:r>
      <w:r w:rsidR="00BA4009">
        <w:t xml:space="preserve"> thư mục </w:t>
      </w:r>
      <w:r w:rsidRPr="00B01D2E">
        <w:t xml:space="preserve"> </w:t>
      </w:r>
    </w:p>
    <w:p w14:paraId="712F8A8D" w14:textId="3B38F0ED" w:rsidR="00CF236E" w:rsidRDefault="00CA28DF" w:rsidP="00F40484">
      <w:pPr>
        <w:pStyle w:val="Noidung"/>
        <w:rPr>
          <w:i/>
        </w:rPr>
      </w:pPr>
      <w:r w:rsidRPr="00B01D2E">
        <w:t>T:\</w:t>
      </w:r>
      <w:r w:rsidR="007F73EB" w:rsidRPr="007F73EB">
        <w:t xml:space="preserve"> </w:t>
      </w:r>
      <w:r w:rsidR="00BB7088">
        <w:t>STT_</w:t>
      </w:r>
      <w:r w:rsidR="007F73EB" w:rsidRPr="00B01D2E">
        <w:t>MASV</w:t>
      </w:r>
      <w:r w:rsidR="007F73EB">
        <w:t>_</w:t>
      </w:r>
      <w:r w:rsidRPr="00B01D2E">
        <w:t>HOTEN_</w:t>
      </w:r>
      <w:r w:rsidR="007F73EB">
        <w:t>LOP_SOMAY</w:t>
      </w:r>
      <w:r w:rsidR="00737434"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79ABB8A7" w14:textId="3D2AD810" w:rsidR="00BD2821" w:rsidRDefault="00BD2821">
      <w:pPr>
        <w:spacing w:after="160" w:line="259" w:lineRule="auto"/>
        <w:rPr>
          <w:b/>
          <w:bCs/>
          <w:sz w:val="26"/>
          <w:szCs w:val="26"/>
          <w:lang w:eastAsia="ar-SA"/>
        </w:rPr>
      </w:pPr>
      <w:r>
        <w:rPr>
          <w:b/>
          <w:i/>
        </w:rPr>
        <w:br w:type="page"/>
      </w:r>
    </w:p>
    <w:tbl>
      <w:tblPr>
        <w:tblW w:w="10489" w:type="dxa"/>
        <w:jc w:val="center"/>
        <w:tblLook w:val="01E0" w:firstRow="1" w:lastRow="1" w:firstColumn="1" w:lastColumn="1" w:noHBand="0" w:noVBand="0"/>
      </w:tblPr>
      <w:tblGrid>
        <w:gridCol w:w="459"/>
        <w:gridCol w:w="270"/>
        <w:gridCol w:w="4058"/>
        <w:gridCol w:w="315"/>
        <w:gridCol w:w="5387"/>
      </w:tblGrid>
      <w:tr w:rsidR="00BD2821" w:rsidRPr="006F0DED" w14:paraId="271FA1CF" w14:textId="77777777" w:rsidTr="004A769F">
        <w:trPr>
          <w:gridBefore w:val="1"/>
          <w:wBefore w:w="459" w:type="dxa"/>
          <w:jc w:val="center"/>
        </w:trPr>
        <w:tc>
          <w:tcPr>
            <w:tcW w:w="4328" w:type="dxa"/>
            <w:gridSpan w:val="2"/>
          </w:tcPr>
          <w:p w14:paraId="7AE986B6" w14:textId="77777777" w:rsidR="00BD2821" w:rsidRPr="00905255" w:rsidRDefault="00BD2821" w:rsidP="004A769F">
            <w:pPr>
              <w:rPr>
                <w:b/>
                <w:lang w:val="nb-NO"/>
              </w:rPr>
            </w:pPr>
            <w:r w:rsidRPr="00905255">
              <w:rPr>
                <w:b/>
                <w:lang w:val="nb-NO"/>
              </w:rPr>
              <w:lastRenderedPageBreak/>
              <w:t>TRƯỜNG ĐẠI HỌC CÔNG NGHIỆP</w:t>
            </w:r>
          </w:p>
          <w:p w14:paraId="6BE1E422" w14:textId="77777777" w:rsidR="00BD2821" w:rsidRPr="00905255" w:rsidRDefault="00BD2821" w:rsidP="004A769F">
            <w:pPr>
              <w:rPr>
                <w:b/>
                <w:lang w:val="nb-NO"/>
              </w:rPr>
            </w:pPr>
            <w:r w:rsidRPr="00905255">
              <w:rPr>
                <w:b/>
                <w:noProof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A07A2C3" wp14:editId="21FBE437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229870</wp:posOffset>
                      </wp:positionV>
                      <wp:extent cx="1400175" cy="0"/>
                      <wp:effectExtent l="12065" t="5715" r="6985" b="13335"/>
                      <wp:wrapNone/>
                      <wp:docPr id="8" name="Straight Connector 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62F0F3" id="Straight Connector 8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32.85pt,18.1pt" to="143.1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"/>
                  </w:pict>
                </mc:Fallback>
              </mc:AlternateContent>
            </w:r>
            <w:r w:rsidRPr="00905255">
              <w:rPr>
                <w:b/>
                <w:lang w:val="nb-NO"/>
              </w:rPr>
              <w:t xml:space="preserve">      THÀNH PHỐ HỒ CHÍ MINH</w:t>
            </w:r>
          </w:p>
          <w:p w14:paraId="53F9DB78" w14:textId="77777777" w:rsidR="00BD2821" w:rsidRPr="00905255" w:rsidRDefault="00BD2821" w:rsidP="004A769F">
            <w:pPr>
              <w:rPr>
                <w:b/>
                <w:lang w:val="nb-NO"/>
              </w:rPr>
            </w:pPr>
            <w:r w:rsidRPr="00905255">
              <w:rPr>
                <w:b/>
                <w:lang w:val="nb-NO"/>
              </w:rPr>
              <w:t xml:space="preserve"> </w:t>
            </w:r>
          </w:p>
          <w:p w14:paraId="336572D2" w14:textId="77777777" w:rsidR="00BD2821" w:rsidRPr="00905255" w:rsidRDefault="00BD2821" w:rsidP="004A769F">
            <w:pPr>
              <w:rPr>
                <w:lang w:val="nb-NO"/>
              </w:rPr>
            </w:pPr>
            <w:r w:rsidRPr="00905255">
              <w:rPr>
                <w:b/>
                <w:lang w:val="nb-NO"/>
              </w:rPr>
              <w:t xml:space="preserve"> KHOA/VIỆN CNTT</w:t>
            </w:r>
          </w:p>
          <w:p w14:paraId="55F2AF2A" w14:textId="77777777" w:rsidR="00BD2821" w:rsidRPr="006432F6" w:rsidRDefault="00BD2821" w:rsidP="004A769F">
            <w:pPr>
              <w:rPr>
                <w:lang w:val="nb-NO"/>
              </w:rPr>
            </w:pPr>
            <w:r w:rsidRPr="006432F6">
              <w:rPr>
                <w:lang w:val="nb-NO"/>
              </w:rPr>
              <w:t xml:space="preserve">             </w:t>
            </w:r>
          </w:p>
          <w:p w14:paraId="5A36C608" w14:textId="77777777" w:rsidR="00BD2821" w:rsidRPr="001B5AC6" w:rsidRDefault="00BD2821" w:rsidP="004A769F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lang w:val="nb-NO"/>
              </w:rPr>
              <w:t xml:space="preserve">                 </w:t>
            </w:r>
            <w:r w:rsidRPr="006432F6">
              <w:rPr>
                <w:b/>
                <w:sz w:val="26"/>
                <w:szCs w:val="26"/>
                <w:lang w:val="nb-NO"/>
              </w:rPr>
              <w:t xml:space="preserve">                       </w:t>
            </w:r>
          </w:p>
        </w:tc>
        <w:tc>
          <w:tcPr>
            <w:tcW w:w="315" w:type="dxa"/>
          </w:tcPr>
          <w:p w14:paraId="025810B4" w14:textId="77777777" w:rsidR="00BD2821" w:rsidRPr="001B5AC6" w:rsidRDefault="00BD2821" w:rsidP="004A769F">
            <w:pPr>
              <w:rPr>
                <w:b/>
                <w:sz w:val="26"/>
                <w:szCs w:val="26"/>
                <w:lang w:val="nb-NO"/>
              </w:rPr>
            </w:pPr>
            <w:r w:rsidRPr="006432F6">
              <w:rPr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76ECF7F" wp14:editId="511B19D8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905</wp:posOffset>
                      </wp:positionV>
                      <wp:extent cx="3457575" cy="1628775"/>
                      <wp:effectExtent l="0" t="0" r="28575" b="28575"/>
                      <wp:wrapNone/>
                      <wp:docPr id="9" name="Text Box 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7575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5ABD3FD" w14:textId="77777777" w:rsidR="00BD2821" w:rsidRPr="00905255" w:rsidRDefault="00BD2821" w:rsidP="00BD2821">
                                  <w:pPr>
                                    <w:ind w:left="119"/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PHIẾU</w:t>
                                  </w:r>
                                  <w:r w:rsidRPr="0090525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CHẤM </w:t>
                                  </w:r>
                                  <w:r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GIỮA</w:t>
                                  </w:r>
                                  <w:r w:rsidRPr="00905255">
                                    <w:rPr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 xml:space="preserve"> KỲ</w:t>
                                  </w:r>
                                </w:p>
                                <w:p w14:paraId="2BF03540" w14:textId="77777777" w:rsidR="00BD2821" w:rsidRPr="00905255" w:rsidRDefault="00BD2821" w:rsidP="00BD2821">
                                  <w:pPr>
                                    <w:spacing w:before="240"/>
                                    <w:ind w:left="119"/>
                                    <w:rPr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eastAsia="Batang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Môn thi : </w:t>
                                  </w:r>
                                  <w:r>
                                    <w:rPr>
                                      <w:rFonts w:eastAsia="Batang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HỆ THỐNG CÔNG NGHỆ WEB</w:t>
                                  </w:r>
                                </w:p>
                                <w:p w14:paraId="3937B5C3" w14:textId="77777777" w:rsidR="00BD2821" w:rsidRPr="00905255" w:rsidRDefault="00BD2821" w:rsidP="00BD2821">
                                  <w:pPr>
                                    <w:spacing w:before="120"/>
                                    <w:ind w:left="120"/>
                                    <w:rPr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eastAsia="Batang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Lớp/Lớp học phần:</w:t>
                                  </w:r>
                                  <w:r w:rsidRPr="00905255">
                                    <w:rPr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2944C7B1" w14:textId="77777777" w:rsidR="00BD2821" w:rsidRPr="00905255" w:rsidRDefault="00BD2821" w:rsidP="00BD2821">
                                  <w:pPr>
                                    <w:spacing w:before="120"/>
                                    <w:ind w:left="120"/>
                                    <w:rPr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rFonts w:eastAsia="Batang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Ngày thi:</w:t>
                                  </w:r>
                                  <w:r w:rsidRPr="00905255">
                                    <w:rPr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 w14:paraId="4EADA093" w14:textId="77777777" w:rsidR="00BD2821" w:rsidRPr="00905255" w:rsidRDefault="00BD2821" w:rsidP="00BD2821">
                                  <w:pPr>
                                    <w:spacing w:before="120"/>
                                    <w:rPr>
                                      <w:b/>
                                      <w:bCs/>
                                      <w:sz w:val="20"/>
                                      <w:szCs w:val="20"/>
                                      <w:lang w:val="nb-NO"/>
                                    </w:rPr>
                                  </w:pPr>
                                  <w:r w:rsidRPr="00905255"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  Thời gian làm bài: </w:t>
                                  </w:r>
                                  <w:r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75</w:t>
                                  </w:r>
                                  <w:r w:rsidRPr="00905255">
                                    <w:rPr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phút</w:t>
                                  </w:r>
                                </w:p>
                                <w:p w14:paraId="75F607FB" w14:textId="77777777" w:rsidR="00BD2821" w:rsidRPr="006432F6" w:rsidRDefault="00BD2821" w:rsidP="00BD2821">
                                  <w:pPr>
                                    <w:jc w:val="center"/>
                                    <w:rPr>
                                      <w:i/>
                                      <w:lang w:val="nb-N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6ECF7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9" o:spid="_x0000_s1026" type="#_x0000_t202" style="position:absolute;margin-left:5.55pt;margin-top:.15pt;width:272.25pt;height:128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" strokecolor="white">
                      <v:textbox>
                        <w:txbxContent>
                          <w:p w14:paraId="05ABD3FD" w14:textId="77777777" w:rsidR="00BD2821" w:rsidRPr="00905255" w:rsidRDefault="00BD2821" w:rsidP="00BD2821">
                            <w:pPr>
                              <w:ind w:left="119"/>
                              <w:rPr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IẾU</w:t>
                            </w:r>
                            <w:r w:rsidRPr="00905255">
                              <w:rPr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CHẤM </w:t>
                            </w: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GIỮA</w:t>
                            </w:r>
                            <w:r w:rsidRPr="00905255">
                              <w:rPr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 xml:space="preserve"> KỲ</w:t>
                            </w:r>
                          </w:p>
                          <w:p w14:paraId="2BF03540" w14:textId="77777777" w:rsidR="00BD2821" w:rsidRPr="00905255" w:rsidRDefault="00BD2821" w:rsidP="00BD2821">
                            <w:pPr>
                              <w:spacing w:before="240"/>
                              <w:ind w:left="119"/>
                              <w:rPr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eastAsia="Batang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Môn thi : </w:t>
                            </w:r>
                            <w:r>
                              <w:rPr>
                                <w:rFonts w:eastAsia="Batang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HỆ THỐNG CÔNG NGHỆ WEB</w:t>
                            </w:r>
                          </w:p>
                          <w:p w14:paraId="3937B5C3" w14:textId="77777777" w:rsidR="00BD2821" w:rsidRPr="00905255" w:rsidRDefault="00BD2821" w:rsidP="00BD2821">
                            <w:pPr>
                              <w:spacing w:before="120"/>
                              <w:ind w:left="120"/>
                              <w:rPr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eastAsia="Batang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Lớp/Lớp học phần:</w:t>
                            </w:r>
                            <w:r w:rsidRPr="00905255">
                              <w:rPr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2944C7B1" w14:textId="77777777" w:rsidR="00BD2821" w:rsidRPr="00905255" w:rsidRDefault="00BD2821" w:rsidP="00BD2821">
                            <w:pPr>
                              <w:spacing w:before="120"/>
                              <w:ind w:left="120"/>
                              <w:rPr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 w:rsidRPr="00905255">
                              <w:rPr>
                                <w:rFonts w:eastAsia="Batang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Ngày thi:</w:t>
                            </w:r>
                            <w:r w:rsidRPr="00905255">
                              <w:rPr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 w14:paraId="4EADA093" w14:textId="77777777" w:rsidR="00BD2821" w:rsidRPr="00905255" w:rsidRDefault="00BD2821" w:rsidP="00BD2821">
                            <w:pPr>
                              <w:spacing w:before="120"/>
                              <w:rPr>
                                <w:b/>
                                <w:bCs/>
                                <w:sz w:val="20"/>
                                <w:szCs w:val="20"/>
                                <w:lang w:val="nb-NO"/>
                              </w:rPr>
                            </w:pPr>
                            <w:r w:rsidRPr="00905255">
                              <w:rPr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  Thời gian làm bài: </w:t>
                            </w:r>
                            <w:r>
                              <w:rPr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75</w:t>
                            </w:r>
                            <w:r w:rsidRPr="00905255">
                              <w:rPr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phút</w:t>
                            </w:r>
                          </w:p>
                          <w:p w14:paraId="75F607FB" w14:textId="77777777" w:rsidR="00BD2821" w:rsidRPr="006432F6" w:rsidRDefault="00BD2821" w:rsidP="00BD2821">
                            <w:pPr>
                              <w:jc w:val="center"/>
                              <w:rPr>
                                <w:i/>
                                <w:lang w:val="nb-NO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387" w:type="dxa"/>
          </w:tcPr>
          <w:p w14:paraId="07857D2B" w14:textId="77777777" w:rsidR="00BD2821" w:rsidRPr="006F0DED" w:rsidRDefault="00BD2821" w:rsidP="004A769F">
            <w:pPr>
              <w:spacing w:before="120"/>
              <w:ind w:left="120"/>
              <w:jc w:val="center"/>
              <w:rPr>
                <w:sz w:val="26"/>
                <w:szCs w:val="26"/>
                <w:lang w:val="nb-NO"/>
              </w:rPr>
            </w:pPr>
          </w:p>
        </w:tc>
      </w:tr>
      <w:tr w:rsidR="00BD2821" w:rsidRPr="007E740A" w14:paraId="28F37912" w14:textId="77777777" w:rsidTr="004A769F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38F3BBD" w14:textId="77777777" w:rsidR="00BD2821" w:rsidRPr="007E740A" w:rsidRDefault="00BD2821" w:rsidP="004A769F">
            <w:pPr>
              <w:rPr>
                <w:sz w:val="26"/>
                <w:szCs w:val="28"/>
              </w:rPr>
            </w:pPr>
          </w:p>
        </w:tc>
      </w:tr>
      <w:tr w:rsidR="00BD2821" w:rsidRPr="007E740A" w14:paraId="6C04139D" w14:textId="77777777" w:rsidTr="004A769F">
        <w:tblPrEx>
          <w:jc w:val="left"/>
          <w:tblLook w:val="04A0" w:firstRow="1" w:lastRow="0" w:firstColumn="1" w:lastColumn="0" w:noHBand="0" w:noVBand="1"/>
        </w:tblPrEx>
        <w:trPr>
          <w:gridAfter w:val="3"/>
          <w:wAfter w:w="9760" w:type="dxa"/>
          <w:trHeight w:val="300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1F787A99" w14:textId="77777777" w:rsidR="00BD2821" w:rsidRPr="007E740A" w:rsidRDefault="00BD2821" w:rsidP="004A769F">
            <w:pPr>
              <w:rPr>
                <w:sz w:val="26"/>
                <w:szCs w:val="28"/>
              </w:rPr>
            </w:pPr>
          </w:p>
        </w:tc>
      </w:tr>
    </w:tbl>
    <w:p w14:paraId="6E905DC8" w14:textId="77777777" w:rsidR="00BD2821" w:rsidRDefault="00BD2821" w:rsidP="00BD282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sz w:val="26"/>
          <w:szCs w:val="28"/>
        </w:rPr>
      </w:pPr>
    </w:p>
    <w:p w14:paraId="73714FED" w14:textId="67B6E587" w:rsidR="00BD2821" w:rsidRPr="007E740A" w:rsidRDefault="00BD2821" w:rsidP="00BD2821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sz w:val="26"/>
          <w:szCs w:val="28"/>
        </w:rPr>
      </w:pPr>
      <w:r>
        <w:rPr>
          <w:sz w:val="26"/>
          <w:szCs w:val="28"/>
        </w:rPr>
        <w:t>STT…</w:t>
      </w:r>
      <w:r w:rsidRPr="007E740A">
        <w:rPr>
          <w:sz w:val="26"/>
          <w:szCs w:val="28"/>
        </w:rPr>
        <w:t>Mã Sinh viên:</w:t>
      </w:r>
      <w:r>
        <w:rPr>
          <w:sz w:val="26"/>
          <w:szCs w:val="28"/>
        </w:rPr>
        <w:t>………………</w:t>
      </w:r>
      <w:r w:rsidRPr="007E740A">
        <w:rPr>
          <w:sz w:val="26"/>
          <w:szCs w:val="28"/>
        </w:rPr>
        <w:t>Họ tên sinh viên</w:t>
      </w:r>
      <w:r>
        <w:rPr>
          <w:sz w:val="26"/>
          <w:szCs w:val="28"/>
        </w:rPr>
        <w:t>………………………………</w:t>
      </w:r>
      <w:r w:rsidRPr="007E740A">
        <w:rPr>
          <w:sz w:val="26"/>
          <w:szCs w:val="28"/>
        </w:rPr>
        <w:tab/>
      </w:r>
    </w:p>
    <w:p w14:paraId="5D143041" w14:textId="77777777" w:rsidR="00BD2821" w:rsidRPr="0089660A" w:rsidRDefault="00BD2821" w:rsidP="00BD2821">
      <w:pPr>
        <w:pBdr>
          <w:top w:val="nil"/>
          <w:left w:val="nil"/>
          <w:bottom w:val="nil"/>
          <w:right w:val="nil"/>
          <w:between w:val="nil"/>
        </w:pBdr>
        <w:tabs>
          <w:tab w:val="left" w:leader="dot" w:pos="3402"/>
          <w:tab w:val="right" w:leader="dot" w:pos="9356"/>
        </w:tabs>
        <w:spacing w:line="276" w:lineRule="auto"/>
        <w:contextualSpacing/>
        <w:rPr>
          <w:sz w:val="26"/>
          <w:szCs w:val="28"/>
        </w:rPr>
      </w:pPr>
      <w:r>
        <w:rPr>
          <w:sz w:val="26"/>
          <w:szCs w:val="28"/>
        </w:rPr>
        <w:t>Phòng thi: ……Số máy:……</w:t>
      </w:r>
    </w:p>
    <w:tbl>
      <w:tblPr>
        <w:tblW w:w="10206" w:type="dxa"/>
        <w:tblInd w:w="-459" w:type="dxa"/>
        <w:tblLook w:val="04A0" w:firstRow="1" w:lastRow="0" w:firstColumn="1" w:lastColumn="0" w:noHBand="0" w:noVBand="1"/>
      </w:tblPr>
      <w:tblGrid>
        <w:gridCol w:w="1426"/>
        <w:gridCol w:w="3849"/>
        <w:gridCol w:w="1621"/>
        <w:gridCol w:w="1511"/>
        <w:gridCol w:w="1799"/>
      </w:tblGrid>
      <w:tr w:rsidR="00FC1D33" w:rsidRPr="007E740A" w14:paraId="207CBB1B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8C22E0" w14:textId="77777777" w:rsidR="00BD2821" w:rsidRPr="007E740A" w:rsidRDefault="00BD2821" w:rsidP="004A769F">
            <w:pPr>
              <w:jc w:val="center"/>
              <w:rPr>
                <w:b/>
                <w:bCs/>
                <w:color w:val="000000"/>
                <w:sz w:val="26"/>
                <w:szCs w:val="28"/>
                <w:lang w:eastAsia="ja-JP"/>
              </w:rPr>
            </w:pPr>
            <w:r w:rsidRPr="007E740A">
              <w:rPr>
                <w:b/>
                <w:bCs/>
                <w:color w:val="000000"/>
                <w:sz w:val="26"/>
                <w:szCs w:val="28"/>
                <w:lang w:eastAsia="ja-JP"/>
              </w:rPr>
              <w:t>Câu</w:t>
            </w:r>
            <w:r>
              <w:rPr>
                <w:b/>
                <w:bCs/>
                <w:color w:val="000000"/>
                <w:sz w:val="26"/>
                <w:szCs w:val="28"/>
                <w:lang w:eastAsia="ja-JP"/>
              </w:rPr>
              <w:t xml:space="preserve"> 1</w:t>
            </w:r>
            <w:r w:rsidRPr="007E740A">
              <w:rPr>
                <w:b/>
                <w:bCs/>
                <w:color w:val="000000"/>
                <w:sz w:val="26"/>
                <w:szCs w:val="28"/>
                <w:lang w:eastAsia="ja-JP"/>
              </w:rPr>
              <w:t xml:space="preserve"> </w:t>
            </w: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D22CF7B" w14:textId="77777777" w:rsidR="00BD2821" w:rsidRPr="007E740A" w:rsidRDefault="00BD2821" w:rsidP="004A769F">
            <w:pPr>
              <w:jc w:val="center"/>
              <w:rPr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b/>
                <w:bCs/>
                <w:color w:val="000000"/>
                <w:sz w:val="26"/>
                <w:szCs w:val="28"/>
              </w:rPr>
              <w:t>Tiêu chí đánh giá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B7E6EEF" w14:textId="77777777" w:rsidR="00BD2821" w:rsidRPr="007E740A" w:rsidRDefault="00BD2821" w:rsidP="004A769F">
            <w:pPr>
              <w:jc w:val="center"/>
              <w:rPr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b/>
                <w:bCs/>
                <w:color w:val="000000"/>
                <w:sz w:val="26"/>
                <w:szCs w:val="28"/>
              </w:rPr>
              <w:t>Điểm tối đa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2AB15" w14:textId="77777777" w:rsidR="00BD2821" w:rsidRPr="007E740A" w:rsidRDefault="00BD2821" w:rsidP="004A769F">
            <w:pPr>
              <w:jc w:val="center"/>
              <w:rPr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b/>
                <w:bCs/>
                <w:color w:val="000000"/>
                <w:sz w:val="26"/>
                <w:szCs w:val="28"/>
              </w:rPr>
              <w:t>Điểm đạt được</w:t>
            </w: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19F973" w14:textId="77777777" w:rsidR="00BD2821" w:rsidRDefault="00BD2821" w:rsidP="004A769F">
            <w:pPr>
              <w:jc w:val="center"/>
              <w:rPr>
                <w:b/>
                <w:bCs/>
                <w:color w:val="000000"/>
                <w:sz w:val="26"/>
                <w:szCs w:val="28"/>
              </w:rPr>
            </w:pPr>
            <w:r w:rsidRPr="007E740A">
              <w:rPr>
                <w:b/>
                <w:bCs/>
                <w:color w:val="000000"/>
                <w:sz w:val="26"/>
                <w:szCs w:val="28"/>
              </w:rPr>
              <w:t>Ghi chú</w:t>
            </w:r>
          </w:p>
          <w:p w14:paraId="5D83B327" w14:textId="77777777" w:rsidR="00BD2821" w:rsidRPr="00181138" w:rsidRDefault="00BD2821" w:rsidP="004A769F">
            <w:pPr>
              <w:jc w:val="center"/>
              <w:rPr>
                <w:i/>
                <w:iCs/>
                <w:color w:val="000000"/>
                <w:sz w:val="26"/>
                <w:szCs w:val="28"/>
              </w:rPr>
            </w:pPr>
            <w:r w:rsidRPr="00181138">
              <w:rPr>
                <w:i/>
                <w:iCs/>
                <w:color w:val="000000"/>
              </w:rPr>
              <w:t>(làm được check v)</w:t>
            </w:r>
          </w:p>
        </w:tc>
      </w:tr>
      <w:tr w:rsidR="00FC1D33" w:rsidRPr="00BD2821" w14:paraId="1AD633EE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22CFC6" w14:textId="77777777" w:rsidR="00BD2821" w:rsidRPr="00BD2821" w:rsidRDefault="00BD2821" w:rsidP="00F40484">
            <w:pPr>
              <w:pStyle w:val="Noidung"/>
            </w:pPr>
            <w:r w:rsidRPr="00BD2821">
              <w:t>a</w:t>
            </w: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89DE63" w14:textId="77777777" w:rsidR="00BD2821" w:rsidRPr="00BD2821" w:rsidRDefault="00BD2821" w:rsidP="00BD2821">
            <w:pPr>
              <w:spacing w:line="360" w:lineRule="auto"/>
              <w:ind w:left="360"/>
              <w:rPr>
                <w:iCs/>
                <w:sz w:val="26"/>
                <w:szCs w:val="20"/>
              </w:rPr>
            </w:pPr>
            <w:r w:rsidRPr="00BD2821">
              <w:rPr>
                <w:iCs/>
                <w:sz w:val="26"/>
                <w:szCs w:val="20"/>
              </w:rPr>
              <w:t xml:space="preserve">Layout trang web giống hình </w:t>
            </w:r>
          </w:p>
          <w:p w14:paraId="5A252E64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719588" w14:textId="77777777" w:rsidR="00BD2821" w:rsidRPr="00BD2821" w:rsidRDefault="00BD2821" w:rsidP="00F40484">
            <w:pPr>
              <w:pStyle w:val="Noidung"/>
            </w:pPr>
            <w:r w:rsidRPr="00BD2821">
              <w:t>2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826F21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DEE0DF8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-Layout đúng yêu cầu đạt điểm tối đa.</w:t>
            </w:r>
          </w:p>
          <w:p w14:paraId="109AB9CA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-Sai cấu trúc, vỡ trừ 0.25 điểm mỗi phần</w:t>
            </w:r>
          </w:p>
        </w:tc>
      </w:tr>
      <w:tr w:rsidR="00FC1D33" w:rsidRPr="00BD2821" w14:paraId="5C99B867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92F81F" w14:textId="77777777" w:rsidR="00BD2821" w:rsidRPr="00BD2821" w:rsidRDefault="00BD2821" w:rsidP="00F40484">
            <w:pPr>
              <w:pStyle w:val="Noidung"/>
            </w:pPr>
            <w:r w:rsidRPr="00BD2821">
              <w:t>b</w:t>
            </w: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457BC0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Khung nav: Chèn menu như hình có các liên kết chữ màu xanh, khi người dùng trỏ vào liên kết sẽ đổi màu chữ, chữ nghiêng, đậm; màu nền thay đổi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A96152" w14:textId="77777777" w:rsidR="00BD2821" w:rsidRPr="00BD2821" w:rsidRDefault="00BD2821" w:rsidP="00F40484">
            <w:pPr>
              <w:pStyle w:val="Noidung"/>
            </w:pPr>
            <w:r w:rsidRPr="00BD2821">
              <w:t>2.5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076846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3804F7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-Menu có cấu trúc và hover đúng yêu cầu đạt điểm tối đa</w:t>
            </w:r>
          </w:p>
          <w:p w14:paraId="53237921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- Sai cấu trúc trừ 0.25-1.5 đ</w:t>
            </w:r>
          </w:p>
          <w:p w14:paraId="12EADB81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tùy theo từng phần</w:t>
            </w:r>
          </w:p>
          <w:p w14:paraId="56F3A8A5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-Hiệu ứng sai trừ từ 0.25-1đ</w:t>
            </w:r>
          </w:p>
        </w:tc>
      </w:tr>
      <w:tr w:rsidR="00F40484" w:rsidRPr="00BD2821" w14:paraId="3EDDBDBC" w14:textId="77777777" w:rsidTr="00E0336B">
        <w:trPr>
          <w:trHeight w:val="863"/>
        </w:trPr>
        <w:tc>
          <w:tcPr>
            <w:tcW w:w="142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E0A567" w14:textId="77777777" w:rsidR="00F40484" w:rsidRPr="00BD2821" w:rsidRDefault="00F40484" w:rsidP="00F40484">
            <w:pPr>
              <w:pStyle w:val="Noidung"/>
            </w:pPr>
            <w:r>
              <w:t>c</w:t>
            </w:r>
          </w:p>
          <w:p w14:paraId="013D6421" w14:textId="5C331E57" w:rsidR="00F40484" w:rsidRPr="00BD2821" w:rsidRDefault="00F40484" w:rsidP="00F40484">
            <w:pPr>
              <w:pStyle w:val="Noidung"/>
            </w:pP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702AF" w14:textId="2258555E" w:rsidR="00F40484" w:rsidRPr="00FC1D33" w:rsidRDefault="00F40484" w:rsidP="00FC1D33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iCs/>
                <w:sz w:val="26"/>
                <w:szCs w:val="20"/>
              </w:rPr>
            </w:pPr>
            <w:r w:rsidRPr="00FC1D33">
              <w:rPr>
                <w:iCs/>
                <w:sz w:val="26"/>
                <w:szCs w:val="20"/>
              </w:rPr>
              <w:t>Khung aside: như hình</w:t>
            </w:r>
          </w:p>
          <w:p w14:paraId="786EABFE" w14:textId="77777777" w:rsidR="00F40484" w:rsidRPr="00BD2821" w:rsidRDefault="00F40484" w:rsidP="00F40484">
            <w:pPr>
              <w:pStyle w:val="Noidung"/>
            </w:pP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C9325C" w14:textId="77777777" w:rsidR="00F40484" w:rsidRPr="00BD2821" w:rsidRDefault="00F40484" w:rsidP="00F40484">
            <w:pPr>
              <w:pStyle w:val="Noidung"/>
            </w:pPr>
            <w:r w:rsidRPr="00BD2821">
              <w:t>1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9DD80C" w14:textId="77777777" w:rsidR="00F40484" w:rsidRPr="00BD2821" w:rsidRDefault="00F40484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764263" w14:textId="77777777" w:rsidR="00F40484" w:rsidRPr="00BD2821" w:rsidRDefault="00F40484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Khung aside sai mỗi phần trừ 0.25</w:t>
            </w:r>
          </w:p>
        </w:tc>
      </w:tr>
      <w:tr w:rsidR="00F40484" w:rsidRPr="00BD2821" w14:paraId="4CCF5AD9" w14:textId="77777777" w:rsidTr="00E0336B">
        <w:trPr>
          <w:trHeight w:val="863"/>
        </w:trPr>
        <w:tc>
          <w:tcPr>
            <w:tcW w:w="142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C4B31B" w14:textId="29685DBB" w:rsidR="00F40484" w:rsidRPr="00BD2821" w:rsidRDefault="00F40484" w:rsidP="00F40484">
            <w:pPr>
              <w:pStyle w:val="Noidung"/>
            </w:pP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417FC89" w14:textId="6F680DDC" w:rsidR="00F40484" w:rsidRPr="00FC1D33" w:rsidRDefault="00F40484" w:rsidP="00FC1D33">
            <w:pPr>
              <w:pStyle w:val="ListParagraph"/>
              <w:numPr>
                <w:ilvl w:val="0"/>
                <w:numId w:val="26"/>
              </w:numPr>
              <w:spacing w:line="360" w:lineRule="auto"/>
              <w:rPr>
                <w:iCs/>
                <w:sz w:val="26"/>
                <w:szCs w:val="20"/>
              </w:rPr>
            </w:pPr>
            <w:r w:rsidRPr="00FC1D33">
              <w:rPr>
                <w:iCs/>
                <w:sz w:val="26"/>
                <w:szCs w:val="20"/>
              </w:rPr>
              <w:t>Khung section:</w:t>
            </w:r>
          </w:p>
          <w:p w14:paraId="473FD28F" w14:textId="77777777" w:rsidR="00F40484" w:rsidRPr="00BD2821" w:rsidRDefault="00F40484" w:rsidP="00F40484">
            <w:pPr>
              <w:pStyle w:val="Noidung"/>
            </w:pP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67D9A07" w14:textId="77777777" w:rsidR="00F40484" w:rsidRPr="00BD2821" w:rsidRDefault="00F40484" w:rsidP="00F40484">
            <w:pPr>
              <w:pStyle w:val="Noidung"/>
            </w:pPr>
            <w:r w:rsidRPr="00BD2821">
              <w:t>2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8AF5D4" w14:textId="77777777" w:rsidR="00F40484" w:rsidRPr="00BD2821" w:rsidRDefault="00F40484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05A673" w14:textId="77777777" w:rsidR="00F40484" w:rsidRPr="00BD2821" w:rsidRDefault="00F40484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 xml:space="preserve">Sai định dạng trừ 0.25 mỗi </w:t>
            </w:r>
            <w:r w:rsidRPr="00BD2821">
              <w:rPr>
                <w:iCs/>
              </w:rPr>
              <w:lastRenderedPageBreak/>
              <w:t>phần; kích thước,  css.</w:t>
            </w:r>
          </w:p>
        </w:tc>
      </w:tr>
      <w:tr w:rsidR="00FC1D33" w:rsidRPr="00BD2821" w14:paraId="59FECB72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DD2533" w14:textId="52E3D985" w:rsidR="00BD2821" w:rsidRPr="00BD2821" w:rsidRDefault="00F40484" w:rsidP="00F40484">
            <w:pPr>
              <w:pStyle w:val="Noidung"/>
            </w:pPr>
            <w:r>
              <w:lastRenderedPageBreak/>
              <w:t>d</w:t>
            </w: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E904B9" w14:textId="77777777" w:rsidR="00BD2821" w:rsidRPr="00BD2821" w:rsidRDefault="00BD2821" w:rsidP="00BD2821">
            <w:pPr>
              <w:spacing w:line="360" w:lineRule="auto"/>
              <w:ind w:left="360"/>
              <w:rPr>
                <w:iCs/>
                <w:sz w:val="26"/>
                <w:szCs w:val="20"/>
              </w:rPr>
            </w:pPr>
            <w:r w:rsidRPr="00BD2821">
              <w:rPr>
                <w:iCs/>
                <w:sz w:val="26"/>
                <w:szCs w:val="20"/>
              </w:rPr>
              <w:t>Khung footer: như hình</w:t>
            </w:r>
          </w:p>
          <w:p w14:paraId="5D66F5F6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F6C684" w14:textId="567FD88C" w:rsidR="00BD2821" w:rsidRPr="00BD2821" w:rsidRDefault="00FC1D33" w:rsidP="00F40484">
            <w:pPr>
              <w:pStyle w:val="Noidung"/>
            </w:pPr>
            <w:r>
              <w:t>1.5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2AA23B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9E509B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Css sai màu trừ 0.25</w:t>
            </w:r>
          </w:p>
          <w:p w14:paraId="7587135D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Định dạng text sai css màu 0.25; vị trí trừ 0.25-0.5 đ</w:t>
            </w:r>
          </w:p>
        </w:tc>
      </w:tr>
      <w:tr w:rsidR="00FC1D33" w:rsidRPr="00BD2821" w14:paraId="37569D28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CFCD93" w14:textId="6F883C99" w:rsidR="00BD2821" w:rsidRPr="00F40484" w:rsidRDefault="00F40484" w:rsidP="00F40484">
            <w:pPr>
              <w:pStyle w:val="Noidung"/>
            </w:pPr>
            <w:r w:rsidRPr="00F40484">
              <w:t>Câu 2</w:t>
            </w: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50E4F3B" w14:textId="77777777" w:rsidR="00BD2821" w:rsidRPr="00BD2821" w:rsidRDefault="00BD2821" w:rsidP="00BD2821">
            <w:pPr>
              <w:spacing w:line="360" w:lineRule="auto"/>
              <w:ind w:left="360"/>
              <w:rPr>
                <w:iCs/>
                <w:sz w:val="26"/>
                <w:szCs w:val="20"/>
              </w:rPr>
            </w:pPr>
            <w:r w:rsidRPr="00BD2821">
              <w:rPr>
                <w:iCs/>
                <w:sz w:val="26"/>
                <w:szCs w:val="26"/>
              </w:rPr>
              <w:t>Triển khai ứng dụng Web vừa thực hiện lên máy chủ Web.</w:t>
            </w:r>
          </w:p>
          <w:p w14:paraId="31024135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8C5FA0" w14:textId="77777777" w:rsidR="00BD2821" w:rsidRPr="00BD2821" w:rsidRDefault="00BD2821" w:rsidP="00F40484">
            <w:pPr>
              <w:pStyle w:val="Noidung"/>
            </w:pPr>
            <w:r w:rsidRPr="00BD2821">
              <w:t>1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3D6102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F4213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  <w:r w:rsidRPr="00BD2821">
              <w:rPr>
                <w:iCs/>
              </w:rPr>
              <w:t>Triển khai được đạt điểm tối đa; chạy kiểu browser đạt 0.5 điểm</w:t>
            </w:r>
          </w:p>
        </w:tc>
      </w:tr>
      <w:tr w:rsidR="00FC1D33" w:rsidRPr="00BD2821" w14:paraId="257E26AD" w14:textId="77777777" w:rsidTr="00FC1D33">
        <w:trPr>
          <w:trHeight w:val="863"/>
        </w:trPr>
        <w:tc>
          <w:tcPr>
            <w:tcW w:w="1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D7E199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384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F66ACC" w14:textId="77777777" w:rsidR="00BD2821" w:rsidRPr="00BD2821" w:rsidRDefault="00BD2821" w:rsidP="00F40484">
            <w:pPr>
              <w:pStyle w:val="Noidung"/>
            </w:pPr>
            <w:r w:rsidRPr="00BD2821">
              <w:t>Tổng điểm</w:t>
            </w:r>
          </w:p>
        </w:tc>
        <w:tc>
          <w:tcPr>
            <w:tcW w:w="162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6BE123" w14:textId="77777777" w:rsidR="00BD2821" w:rsidRPr="00BD2821" w:rsidRDefault="00BD2821" w:rsidP="00F40484">
            <w:pPr>
              <w:pStyle w:val="Noidung"/>
            </w:pPr>
            <w:r w:rsidRPr="00BD2821">
              <w:t>10</w:t>
            </w:r>
          </w:p>
        </w:tc>
        <w:tc>
          <w:tcPr>
            <w:tcW w:w="15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A8CB11" w14:textId="77777777" w:rsidR="00BD2821" w:rsidRPr="00BD2821" w:rsidRDefault="00BD2821" w:rsidP="00F40484">
            <w:pPr>
              <w:pStyle w:val="Noidung"/>
            </w:pPr>
          </w:p>
        </w:tc>
        <w:tc>
          <w:tcPr>
            <w:tcW w:w="179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30C5E" w14:textId="77777777" w:rsidR="00BD2821" w:rsidRPr="00BD2821" w:rsidRDefault="00BD2821" w:rsidP="00BD2821">
            <w:pPr>
              <w:spacing w:line="360" w:lineRule="auto"/>
              <w:rPr>
                <w:iCs/>
              </w:rPr>
            </w:pPr>
          </w:p>
        </w:tc>
      </w:tr>
    </w:tbl>
    <w:p w14:paraId="739E7AFC" w14:textId="77777777" w:rsidR="00BD2821" w:rsidRPr="00BD2821" w:rsidRDefault="00BD2821" w:rsidP="00BD2821">
      <w:pPr>
        <w:tabs>
          <w:tab w:val="right" w:leader="dot" w:pos="9356"/>
        </w:tabs>
        <w:spacing w:before="180" w:line="360" w:lineRule="auto"/>
        <w:ind w:left="360"/>
        <w:jc w:val="both"/>
        <w:rPr>
          <w:b/>
          <w:iCs/>
          <w:sz w:val="26"/>
          <w:szCs w:val="28"/>
          <w:u w:val="single"/>
        </w:rPr>
      </w:pPr>
      <w:r w:rsidRPr="00BD2821">
        <w:rPr>
          <w:b/>
          <w:iCs/>
          <w:sz w:val="26"/>
          <w:szCs w:val="28"/>
          <w:u w:val="single"/>
        </w:rPr>
        <w:t xml:space="preserve">Nhận xét: </w:t>
      </w:r>
    </w:p>
    <w:p w14:paraId="21E101F8" w14:textId="77777777" w:rsidR="00BD2821" w:rsidRPr="00BD2821" w:rsidRDefault="00BD2821" w:rsidP="00BD2821">
      <w:pPr>
        <w:spacing w:line="360" w:lineRule="auto"/>
        <w:ind w:left="360"/>
        <w:jc w:val="right"/>
        <w:rPr>
          <w:iCs/>
          <w:sz w:val="26"/>
          <w:szCs w:val="28"/>
        </w:rPr>
      </w:pPr>
      <w:r w:rsidRPr="00BD2821">
        <w:rPr>
          <w:iCs/>
          <w:sz w:val="26"/>
          <w:szCs w:val="28"/>
        </w:rPr>
        <w:t>Tp. Hồ Chí Minh, ngày    tháng 3 năm 2023</w:t>
      </w:r>
    </w:p>
    <w:p w14:paraId="50155AA3" w14:textId="09B6E2AF" w:rsidR="00BD2821" w:rsidRPr="00BD2821" w:rsidRDefault="00BD2821" w:rsidP="00BD2821">
      <w:pPr>
        <w:spacing w:line="360" w:lineRule="auto"/>
        <w:ind w:left="6120"/>
        <w:rPr>
          <w:b/>
          <w:iCs/>
          <w:sz w:val="26"/>
          <w:szCs w:val="28"/>
        </w:rPr>
      </w:pPr>
      <w:r w:rsidRPr="00BD2821">
        <w:rPr>
          <w:b/>
          <w:iCs/>
          <w:sz w:val="26"/>
          <w:szCs w:val="28"/>
        </w:rPr>
        <w:t>Người đánh giá</w:t>
      </w:r>
    </w:p>
    <w:p w14:paraId="5E430D5C" w14:textId="363C6D80" w:rsidR="00BD2821" w:rsidRPr="00BD2821" w:rsidRDefault="00BD2821" w:rsidP="00BD2821">
      <w:pPr>
        <w:spacing w:line="360" w:lineRule="auto"/>
        <w:ind w:left="5535"/>
        <w:rPr>
          <w:iCs/>
          <w:sz w:val="26"/>
          <w:szCs w:val="28"/>
        </w:rPr>
      </w:pPr>
    </w:p>
    <w:p w14:paraId="4D645CB6" w14:textId="77777777" w:rsidR="00BD2821" w:rsidRDefault="00BD2821" w:rsidP="00BD2821">
      <w:pPr>
        <w:rPr>
          <w:i/>
          <w:sz w:val="26"/>
          <w:szCs w:val="28"/>
        </w:rPr>
      </w:pPr>
    </w:p>
    <w:p w14:paraId="1E45873D" w14:textId="77777777" w:rsidR="00BD2821" w:rsidRDefault="00BD2821" w:rsidP="00BD2821">
      <w:pPr>
        <w:rPr>
          <w:i/>
          <w:sz w:val="26"/>
          <w:szCs w:val="28"/>
        </w:rPr>
      </w:pPr>
    </w:p>
    <w:p w14:paraId="6C61EFD2" w14:textId="77777777" w:rsidR="00BD2821" w:rsidRDefault="00BD2821" w:rsidP="00BD2821">
      <w:pPr>
        <w:rPr>
          <w:i/>
          <w:sz w:val="26"/>
          <w:szCs w:val="28"/>
        </w:rPr>
      </w:pPr>
    </w:p>
    <w:p w14:paraId="043A4221" w14:textId="474196D9" w:rsidR="00BD2821" w:rsidRPr="006967BF" w:rsidRDefault="00BD2821" w:rsidP="00BD2821">
      <w:pPr>
        <w:ind w:left="5760"/>
        <w:rPr>
          <w:iCs/>
          <w:sz w:val="26"/>
          <w:szCs w:val="28"/>
          <w:lang w:eastAsia="ja-JP"/>
        </w:rPr>
      </w:pPr>
    </w:p>
    <w:p w14:paraId="2FAFBC13" w14:textId="77777777" w:rsidR="00E14CDD" w:rsidRPr="00BD2821" w:rsidRDefault="00E14CDD" w:rsidP="00BD2821"/>
    <w:sectPr w:rsidR="00E14CDD" w:rsidRPr="00BD2821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D9CE4" w14:textId="77777777" w:rsidR="00CB311A" w:rsidRDefault="00CB311A" w:rsidP="00E14CDD">
      <w:r>
        <w:separator/>
      </w:r>
    </w:p>
  </w:endnote>
  <w:endnote w:type="continuationSeparator" w:id="0">
    <w:p w14:paraId="58D1F3F4" w14:textId="77777777" w:rsidR="00CB311A" w:rsidRDefault="00CB311A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26BBF" w14:textId="77777777" w:rsidR="00CB311A" w:rsidRDefault="00CB311A" w:rsidP="00E14CDD">
      <w:r>
        <w:separator/>
      </w:r>
    </w:p>
  </w:footnote>
  <w:footnote w:type="continuationSeparator" w:id="0">
    <w:p w14:paraId="65F708E5" w14:textId="77777777" w:rsidR="00CB311A" w:rsidRDefault="00CB311A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8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E5D08A5"/>
    <w:multiLevelType w:val="hybridMultilevel"/>
    <w:tmpl w:val="8C9841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0953A42"/>
    <w:multiLevelType w:val="hybridMultilevel"/>
    <w:tmpl w:val="BDB4562A"/>
    <w:lvl w:ilvl="0" w:tplc="223E164A">
      <w:start w:val="1"/>
      <w:numFmt w:val="lowerLetter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352D8F"/>
    <w:multiLevelType w:val="hybridMultilevel"/>
    <w:tmpl w:val="D5D85F56"/>
    <w:lvl w:ilvl="0" w:tplc="DE227976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21B36E1"/>
    <w:multiLevelType w:val="hybridMultilevel"/>
    <w:tmpl w:val="421482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94656640">
    <w:abstractNumId w:val="9"/>
  </w:num>
  <w:num w:numId="2" w16cid:durableId="676883772">
    <w:abstractNumId w:val="15"/>
  </w:num>
  <w:num w:numId="3" w16cid:durableId="402142323">
    <w:abstractNumId w:val="3"/>
  </w:num>
  <w:num w:numId="4" w16cid:durableId="279338345">
    <w:abstractNumId w:val="19"/>
  </w:num>
  <w:num w:numId="5" w16cid:durableId="484903988">
    <w:abstractNumId w:val="20"/>
  </w:num>
  <w:num w:numId="6" w16cid:durableId="1963144792">
    <w:abstractNumId w:val="10"/>
  </w:num>
  <w:num w:numId="7" w16cid:durableId="835075029">
    <w:abstractNumId w:val="14"/>
  </w:num>
  <w:num w:numId="8" w16cid:durableId="1544636656">
    <w:abstractNumId w:val="12"/>
  </w:num>
  <w:num w:numId="9" w16cid:durableId="1712613983">
    <w:abstractNumId w:val="18"/>
  </w:num>
  <w:num w:numId="10" w16cid:durableId="886139560">
    <w:abstractNumId w:val="21"/>
  </w:num>
  <w:num w:numId="11" w16cid:durableId="372510797">
    <w:abstractNumId w:val="4"/>
  </w:num>
  <w:num w:numId="12" w16cid:durableId="825585264">
    <w:abstractNumId w:val="5"/>
  </w:num>
  <w:num w:numId="13" w16cid:durableId="1116364606">
    <w:abstractNumId w:val="16"/>
  </w:num>
  <w:num w:numId="14" w16cid:durableId="693119217">
    <w:abstractNumId w:val="2"/>
  </w:num>
  <w:num w:numId="15" w16cid:durableId="1776902819">
    <w:abstractNumId w:val="19"/>
  </w:num>
  <w:num w:numId="16" w16cid:durableId="977760700">
    <w:abstractNumId w:val="7"/>
  </w:num>
  <w:num w:numId="17" w16cid:durableId="1703432937">
    <w:abstractNumId w:val="13"/>
  </w:num>
  <w:num w:numId="18" w16cid:durableId="725178567">
    <w:abstractNumId w:val="23"/>
  </w:num>
  <w:num w:numId="19" w16cid:durableId="1712262267">
    <w:abstractNumId w:val="8"/>
  </w:num>
  <w:num w:numId="20" w16cid:durableId="724527787">
    <w:abstractNumId w:val="17"/>
  </w:num>
  <w:num w:numId="21" w16cid:durableId="1763993455">
    <w:abstractNumId w:val="24"/>
  </w:num>
  <w:num w:numId="22" w16cid:durableId="359936248">
    <w:abstractNumId w:val="11"/>
  </w:num>
  <w:num w:numId="23" w16cid:durableId="2085832255">
    <w:abstractNumId w:val="1"/>
  </w:num>
  <w:num w:numId="24" w16cid:durableId="1768113328">
    <w:abstractNumId w:val="0"/>
  </w:num>
  <w:num w:numId="25" w16cid:durableId="1451627213">
    <w:abstractNumId w:val="22"/>
  </w:num>
  <w:num w:numId="26" w16cid:durableId="192460978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02524"/>
    <w:rsid w:val="00016B40"/>
    <w:rsid w:val="00034453"/>
    <w:rsid w:val="000950D2"/>
    <w:rsid w:val="000D16CF"/>
    <w:rsid w:val="00125F0E"/>
    <w:rsid w:val="00157ED9"/>
    <w:rsid w:val="00161000"/>
    <w:rsid w:val="00162FEE"/>
    <w:rsid w:val="001A6611"/>
    <w:rsid w:val="001E4F46"/>
    <w:rsid w:val="00205F26"/>
    <w:rsid w:val="00211888"/>
    <w:rsid w:val="0024599D"/>
    <w:rsid w:val="0025353D"/>
    <w:rsid w:val="00287928"/>
    <w:rsid w:val="002A7806"/>
    <w:rsid w:val="002B79D2"/>
    <w:rsid w:val="002D53F6"/>
    <w:rsid w:val="002E528D"/>
    <w:rsid w:val="003047EF"/>
    <w:rsid w:val="00324ED8"/>
    <w:rsid w:val="00326903"/>
    <w:rsid w:val="00361BF2"/>
    <w:rsid w:val="0036460D"/>
    <w:rsid w:val="00370572"/>
    <w:rsid w:val="003724A0"/>
    <w:rsid w:val="0038192B"/>
    <w:rsid w:val="00392FA8"/>
    <w:rsid w:val="003B17C1"/>
    <w:rsid w:val="003F1014"/>
    <w:rsid w:val="0041430D"/>
    <w:rsid w:val="0042154F"/>
    <w:rsid w:val="004543F5"/>
    <w:rsid w:val="004731CA"/>
    <w:rsid w:val="00483A68"/>
    <w:rsid w:val="004E4F6D"/>
    <w:rsid w:val="004E5D93"/>
    <w:rsid w:val="00510638"/>
    <w:rsid w:val="005124F1"/>
    <w:rsid w:val="0053458D"/>
    <w:rsid w:val="0059206E"/>
    <w:rsid w:val="005E3B74"/>
    <w:rsid w:val="00635067"/>
    <w:rsid w:val="006455C9"/>
    <w:rsid w:val="006532BE"/>
    <w:rsid w:val="006771C4"/>
    <w:rsid w:val="00685486"/>
    <w:rsid w:val="006B2F64"/>
    <w:rsid w:val="006B386D"/>
    <w:rsid w:val="006E2635"/>
    <w:rsid w:val="006F176E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03208"/>
    <w:rsid w:val="00843F7C"/>
    <w:rsid w:val="00870D99"/>
    <w:rsid w:val="00894AFA"/>
    <w:rsid w:val="008D42CA"/>
    <w:rsid w:val="008E7858"/>
    <w:rsid w:val="009220F1"/>
    <w:rsid w:val="00927BAC"/>
    <w:rsid w:val="0095794D"/>
    <w:rsid w:val="009927EF"/>
    <w:rsid w:val="009B3DAE"/>
    <w:rsid w:val="009B4659"/>
    <w:rsid w:val="00A20111"/>
    <w:rsid w:val="00A534EB"/>
    <w:rsid w:val="00A67F73"/>
    <w:rsid w:val="00AE4E0B"/>
    <w:rsid w:val="00B01D2E"/>
    <w:rsid w:val="00B12657"/>
    <w:rsid w:val="00B452E9"/>
    <w:rsid w:val="00B611EC"/>
    <w:rsid w:val="00B87613"/>
    <w:rsid w:val="00BA4009"/>
    <w:rsid w:val="00BB4FA2"/>
    <w:rsid w:val="00BB7088"/>
    <w:rsid w:val="00BD2821"/>
    <w:rsid w:val="00BE24A0"/>
    <w:rsid w:val="00BF3698"/>
    <w:rsid w:val="00C14FDE"/>
    <w:rsid w:val="00C7297F"/>
    <w:rsid w:val="00C86305"/>
    <w:rsid w:val="00CA28DF"/>
    <w:rsid w:val="00CB311A"/>
    <w:rsid w:val="00CD5E2E"/>
    <w:rsid w:val="00CF236E"/>
    <w:rsid w:val="00CF2C62"/>
    <w:rsid w:val="00D037BF"/>
    <w:rsid w:val="00D34C21"/>
    <w:rsid w:val="00D61043"/>
    <w:rsid w:val="00D75BEE"/>
    <w:rsid w:val="00D929C0"/>
    <w:rsid w:val="00DB1C6A"/>
    <w:rsid w:val="00DF602D"/>
    <w:rsid w:val="00E10DF7"/>
    <w:rsid w:val="00E14CDD"/>
    <w:rsid w:val="00E33A0F"/>
    <w:rsid w:val="00E97622"/>
    <w:rsid w:val="00EC46C1"/>
    <w:rsid w:val="00EC6F47"/>
    <w:rsid w:val="00ED3C83"/>
    <w:rsid w:val="00F16AA7"/>
    <w:rsid w:val="00F40484"/>
    <w:rsid w:val="00F44E9F"/>
    <w:rsid w:val="00F452BE"/>
    <w:rsid w:val="00F47982"/>
    <w:rsid w:val="00F53AE0"/>
    <w:rsid w:val="00F705EA"/>
    <w:rsid w:val="00F754E6"/>
    <w:rsid w:val="00F96476"/>
    <w:rsid w:val="00FC1D33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F40484"/>
    <w:pPr>
      <w:tabs>
        <w:tab w:val="center" w:pos="7200"/>
      </w:tabs>
      <w:suppressAutoHyphens/>
      <w:spacing w:before="120" w:line="360" w:lineRule="auto"/>
      <w:jc w:val="both"/>
    </w:pPr>
    <w:rPr>
      <w:b/>
      <w:iCs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4</Pages>
  <Words>387</Words>
  <Characters>2210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8</cp:revision>
  <dcterms:created xsi:type="dcterms:W3CDTF">2023-03-28T00:56:00Z</dcterms:created>
  <dcterms:modified xsi:type="dcterms:W3CDTF">2023-03-28T02:18:00Z</dcterms:modified>
</cp:coreProperties>
</file>